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5A0A6D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4D6742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4D6742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4D6742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28C249C">
                  <wp:simplePos x="0" y="0"/>
                  <wp:positionH relativeFrom="column">
                    <wp:posOffset>351155</wp:posOffset>
                  </wp:positionH>
                  <wp:positionV relativeFrom="paragraph">
                    <wp:posOffset>698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5A0A6D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  <w:vAlign w:val="center"/>
          </w:tcPr>
          <w:p w14:paraId="5FC477CB" w14:textId="0CBE9F3B" w:rsidR="00D51FBD" w:rsidRDefault="00D51FBD" w:rsidP="00E0115F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5A0A6D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  <w:vAlign w:val="center"/>
          </w:tcPr>
          <w:p w14:paraId="7F93662C" w14:textId="4CC99C46" w:rsidR="00D51FBD" w:rsidRDefault="00D51FBD" w:rsidP="00E0115F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3C3F9752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5A0A6D">
        <w:trPr>
          <w:trHeight w:val="388"/>
        </w:trPr>
        <w:tc>
          <w:tcPr>
            <w:tcW w:w="8546" w:type="dxa"/>
          </w:tcPr>
          <w:p w14:paraId="7A2AA822" w14:textId="15B211B3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6F77A1">
              <w:t>The investigation of hydrodynamic interaction</w:t>
            </w:r>
            <w:r w:rsidR="00BA2791">
              <w:t>s</w:t>
            </w:r>
            <w:r w:rsidR="006F77A1">
              <w:t xml:space="preserve"> between swimming microorganism in the gastric mucus for improvement on drug delivery</w:t>
            </w:r>
          </w:p>
        </w:tc>
        <w:tc>
          <w:tcPr>
            <w:tcW w:w="2281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5A0A6D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1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42F9869B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Researched Brinkman and Bi-viscous models to model the gastric mucus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5A0A6D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1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5A0A6D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1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245A27F8" w:rsidR="00277384" w:rsidRDefault="00277384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31BC1875" w14:textId="37B7B1AE" w:rsidR="00657ECF" w:rsidRDefault="00657ECF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Analyzed the blood rheology by viscoelastic, shear-thinning, and thixotropic models </w:t>
            </w:r>
          </w:p>
          <w:p w14:paraId="50EAEA12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Explored the dynamics of different micro-swimmers for the application of targeted drug delivery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5A0A6D">
        <w:trPr>
          <w:trHeight w:val="379"/>
        </w:trPr>
        <w:tc>
          <w:tcPr>
            <w:tcW w:w="8546" w:type="dxa"/>
          </w:tcPr>
          <w:p w14:paraId="4FF7240F" w14:textId="24817416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6F77A1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1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5A0A6D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1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F97E0CA" w14:textId="45C56FCD" w:rsidR="004658C8" w:rsidRPr="005D77AA" w:rsidRDefault="0057730A" w:rsidP="00F04D9A">
      <w:pPr>
        <w:pStyle w:val="Heading1"/>
        <w:pBdr>
          <w:bottom w:val="single" w:sz="6" w:space="1" w:color="0663CA"/>
        </w:pBdr>
      </w:pPr>
      <w:r w:rsidRPr="005D77AA">
        <w:t>Academic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5A0A6D">
        <w:trPr>
          <w:trHeight w:val="232"/>
        </w:trPr>
        <w:tc>
          <w:tcPr>
            <w:tcW w:w="8347" w:type="dxa"/>
          </w:tcPr>
          <w:p w14:paraId="7749DC47" w14:textId="03BE489F" w:rsidR="00C84279" w:rsidRPr="00F822FE" w:rsidRDefault="00C84279" w:rsidP="00C84279">
            <w:pPr>
              <w:pStyle w:val="Heading3"/>
              <w:outlineLvl w:val="2"/>
            </w:pPr>
            <w:r>
              <w:t>Inertial Lift on a Spherical Particle in Newtonian</w:t>
            </w:r>
            <w:r w:rsidR="004828D5">
              <w:t xml:space="preserve"> Fluid and Xanthan Gum Solutions</w:t>
            </w:r>
          </w:p>
        </w:tc>
        <w:tc>
          <w:tcPr>
            <w:tcW w:w="2492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5A0A6D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2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1E561F78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</w:p>
          <w:p w14:paraId="0D5E0212" w14:textId="512CE0BE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5A0A6D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2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5A0A6D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2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45E5C969" w:rsidR="008E5353" w:rsidRDefault="00C84279" w:rsidP="00277384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8E535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lastRenderedPageBreak/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2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5A0A6D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2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1A0374E2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00263A" w14:paraId="0A254FDE" w14:textId="77777777" w:rsidTr="005A0A6D">
        <w:trPr>
          <w:trHeight w:val="232"/>
        </w:trPr>
        <w:tc>
          <w:tcPr>
            <w:tcW w:w="8347" w:type="dxa"/>
          </w:tcPr>
          <w:p w14:paraId="35BABF8C" w14:textId="20FFB7F1" w:rsidR="0000263A" w:rsidRPr="00F822FE" w:rsidRDefault="00366B00" w:rsidP="002E1BBB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2" w:type="dxa"/>
          </w:tcPr>
          <w:p w14:paraId="58532E55" w14:textId="4EB3BF97" w:rsidR="0000263A" w:rsidRDefault="00934C0C" w:rsidP="002E1BBB">
            <w:pPr>
              <w:pStyle w:val="Heading2"/>
              <w:outlineLvl w:val="1"/>
            </w:pPr>
            <w:r>
              <w:t>Oct. 2020 – Nov. 2020</w:t>
            </w:r>
          </w:p>
        </w:tc>
      </w:tr>
      <w:tr w:rsidR="0000263A" w14:paraId="1304A3B7" w14:textId="77777777" w:rsidTr="005A0A6D">
        <w:trPr>
          <w:trHeight w:val="232"/>
        </w:trPr>
        <w:tc>
          <w:tcPr>
            <w:tcW w:w="8347" w:type="dxa"/>
          </w:tcPr>
          <w:p w14:paraId="5475BB15" w14:textId="5058DA4E" w:rsidR="0000263A" w:rsidRPr="00CE3F0D" w:rsidRDefault="0039307C" w:rsidP="00FF4703">
            <w:r>
              <w:t xml:space="preserve">Instructor: </w:t>
            </w:r>
            <w:r w:rsidR="008E7ADC">
              <w:t>Dr</w:t>
            </w:r>
            <w:r w:rsidR="0000263A">
              <w:t xml:space="preserve">. </w:t>
            </w:r>
            <w:r w:rsidR="00934C0C">
              <w:t>V</w:t>
            </w:r>
            <w:r w:rsidR="0000263A">
              <w:t xml:space="preserve">. </w:t>
            </w:r>
            <w:proofErr w:type="spellStart"/>
            <w:r w:rsidR="00934C0C">
              <w:t>Bazargan</w:t>
            </w:r>
            <w:proofErr w:type="spellEnd"/>
          </w:p>
        </w:tc>
        <w:tc>
          <w:tcPr>
            <w:tcW w:w="2492" w:type="dxa"/>
          </w:tcPr>
          <w:p w14:paraId="439700C0" w14:textId="56A5374D" w:rsidR="0000263A" w:rsidRDefault="0000263A" w:rsidP="002E1BBB">
            <w:pPr>
              <w:pStyle w:val="Heading2"/>
              <w:outlineLvl w:val="1"/>
            </w:pPr>
          </w:p>
        </w:tc>
      </w:tr>
      <w:tr w:rsidR="0000263A" w14:paraId="24CC8CB4" w14:textId="77777777" w:rsidTr="005A0A6D">
        <w:trPr>
          <w:trHeight w:val="615"/>
        </w:trPr>
        <w:tc>
          <w:tcPr>
            <w:tcW w:w="10840" w:type="dxa"/>
            <w:gridSpan w:val="2"/>
          </w:tcPr>
          <w:p w14:paraId="01963E73" w14:textId="376DE193" w:rsidR="0000263A" w:rsidRDefault="00366B00" w:rsidP="002E1BBB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ize</w:t>
            </w:r>
          </w:p>
          <w:p w14:paraId="6412156B" w14:textId="4E529C4A" w:rsidR="0000263A" w:rsidRDefault="00366B00" w:rsidP="0000263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</w:t>
            </w:r>
            <w:r w:rsidR="00F24017">
              <w:t>ynolds</w:t>
            </w:r>
            <w:r>
              <w:t xml:space="preserve"> numbers</w:t>
            </w:r>
          </w:p>
        </w:tc>
      </w:tr>
      <w:tr w:rsidR="00934C0C" w14:paraId="6AF7494A" w14:textId="77777777" w:rsidTr="005A0A6D">
        <w:trPr>
          <w:trHeight w:val="232"/>
        </w:trPr>
        <w:tc>
          <w:tcPr>
            <w:tcW w:w="8347" w:type="dxa"/>
          </w:tcPr>
          <w:p w14:paraId="0FB4AC2F" w14:textId="47E93815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Equations in C++</w:t>
            </w:r>
          </w:p>
        </w:tc>
        <w:tc>
          <w:tcPr>
            <w:tcW w:w="2492" w:type="dxa"/>
            <w:vAlign w:val="center"/>
          </w:tcPr>
          <w:p w14:paraId="213E3801" w14:textId="3EF22919" w:rsidR="00934C0C" w:rsidRDefault="00934C0C" w:rsidP="00E0115F">
            <w:pPr>
              <w:pStyle w:val="Heading2"/>
              <w:outlineLvl w:val="1"/>
            </w:pPr>
            <w:r>
              <w:t>Nov. 2019 – Jan. 2020</w:t>
            </w:r>
          </w:p>
        </w:tc>
      </w:tr>
      <w:tr w:rsidR="00934C0C" w14:paraId="3C771C23" w14:textId="77777777" w:rsidTr="005A0A6D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2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</w:p>
          <w:p w14:paraId="32285DF5" w14:textId="54856214" w:rsidR="00934C0C" w:rsidRDefault="00934C0C" w:rsidP="00934C0C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Formulated the equations of stream function and vorticity to compare with the SIMPLE algorithm</w:t>
            </w:r>
          </w:p>
        </w:tc>
      </w:tr>
      <w:tr w:rsidR="00934C0C" w14:paraId="6B9515D4" w14:textId="77777777" w:rsidTr="008E5353">
        <w:trPr>
          <w:trHeight w:val="281"/>
        </w:trPr>
        <w:tc>
          <w:tcPr>
            <w:tcW w:w="8347" w:type="dxa"/>
          </w:tcPr>
          <w:p w14:paraId="5D88BBD0" w14:textId="10E0660B" w:rsidR="00934C0C" w:rsidRPr="00F822FE" w:rsidRDefault="00934C0C" w:rsidP="00934C0C">
            <w:pPr>
              <w:pStyle w:val="Heading3"/>
              <w:outlineLvl w:val="2"/>
            </w:pPr>
            <w:r>
              <w:t xml:space="preserve">A Two-dimensional Inverse Heat Conduction Problem to Estimate the Surface Heat Flux </w:t>
            </w:r>
          </w:p>
        </w:tc>
        <w:tc>
          <w:tcPr>
            <w:tcW w:w="2492" w:type="dxa"/>
          </w:tcPr>
          <w:p w14:paraId="6199FD3E" w14:textId="14A7CE8A" w:rsidR="00934C0C" w:rsidRDefault="00934C0C" w:rsidP="008E5353">
            <w:pPr>
              <w:pStyle w:val="Heading2"/>
              <w:outlineLvl w:val="1"/>
            </w:pPr>
            <w:r>
              <w:t>Oct. 2019 – Dec. 2019</w:t>
            </w:r>
          </w:p>
        </w:tc>
      </w:tr>
      <w:tr w:rsidR="00934C0C" w14:paraId="36E06D33" w14:textId="77777777" w:rsidTr="005A0A6D">
        <w:trPr>
          <w:trHeight w:val="232"/>
        </w:trPr>
        <w:tc>
          <w:tcPr>
            <w:tcW w:w="8347" w:type="dxa"/>
          </w:tcPr>
          <w:p w14:paraId="51734BD8" w14:textId="38A94006" w:rsidR="00934C0C" w:rsidRPr="00CE3F0D" w:rsidRDefault="00934C0C" w:rsidP="00934C0C">
            <w:r>
              <w:t xml:space="preserve">Instructor: Prof. F. </w:t>
            </w:r>
            <w:proofErr w:type="spellStart"/>
            <w:r>
              <w:t>Kowsary</w:t>
            </w:r>
            <w:proofErr w:type="spellEnd"/>
          </w:p>
        </w:tc>
        <w:tc>
          <w:tcPr>
            <w:tcW w:w="2492" w:type="dxa"/>
          </w:tcPr>
          <w:p w14:paraId="4F31719D" w14:textId="1E68C814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30578F27" w14:textId="77777777" w:rsidTr="00733D5B">
        <w:trPr>
          <w:trHeight w:val="326"/>
        </w:trPr>
        <w:tc>
          <w:tcPr>
            <w:tcW w:w="10840" w:type="dxa"/>
            <w:gridSpan w:val="2"/>
          </w:tcPr>
          <w:p w14:paraId="2A3F7689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ANSYS Fluent software to solve and optimize the temperature profile</w:t>
            </w:r>
          </w:p>
          <w:p w14:paraId="16CF78BC" w14:textId="5FB32010" w:rsidR="00934C0C" w:rsidRDefault="00934C0C" w:rsidP="00366B00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enerated genetic and conjugate gradient optimization algorithms</w:t>
            </w:r>
          </w:p>
        </w:tc>
      </w:tr>
      <w:tr w:rsidR="00211A16" w14:paraId="46717B71" w14:textId="77777777" w:rsidTr="005A0A6D">
        <w:trPr>
          <w:trHeight w:val="243"/>
        </w:trPr>
        <w:tc>
          <w:tcPr>
            <w:tcW w:w="8347" w:type="dxa"/>
          </w:tcPr>
          <w:p w14:paraId="0EA9C627" w14:textId="77777777" w:rsidR="00211A16" w:rsidRPr="00F822FE" w:rsidRDefault="00211A16" w:rsidP="00B427BB">
            <w:pPr>
              <w:pStyle w:val="Heading3"/>
              <w:outlineLvl w:val="2"/>
            </w:pPr>
            <w:r>
              <w:t xml:space="preserve">Two-dimensional Incompressible Laminar Energy Equation in C++ </w:t>
            </w:r>
          </w:p>
        </w:tc>
        <w:tc>
          <w:tcPr>
            <w:tcW w:w="2492" w:type="dxa"/>
          </w:tcPr>
          <w:p w14:paraId="22237CA5" w14:textId="69ECFE18" w:rsidR="00211A16" w:rsidRDefault="00934C0C" w:rsidP="00B427BB">
            <w:pPr>
              <w:pStyle w:val="Heading2"/>
              <w:outlineLvl w:val="1"/>
            </w:pPr>
            <w:r>
              <w:t>Oct</w:t>
            </w:r>
            <w:r w:rsidR="00211A16">
              <w:t xml:space="preserve">. 2019 – </w:t>
            </w:r>
            <w:r>
              <w:t>Dec</w:t>
            </w:r>
            <w:r w:rsidR="00211A16">
              <w:t>. 2019</w:t>
            </w:r>
          </w:p>
        </w:tc>
      </w:tr>
      <w:tr w:rsidR="00211A16" w14:paraId="4D7DA82A" w14:textId="77777777" w:rsidTr="005A0A6D">
        <w:trPr>
          <w:trHeight w:val="232"/>
        </w:trPr>
        <w:tc>
          <w:tcPr>
            <w:tcW w:w="8347" w:type="dxa"/>
          </w:tcPr>
          <w:p w14:paraId="0A996C0E" w14:textId="6C5ACECB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2" w:type="dxa"/>
          </w:tcPr>
          <w:p w14:paraId="3AD30BEF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135617DE" w14:textId="77777777" w:rsidTr="005A0A6D">
        <w:trPr>
          <w:trHeight w:val="615"/>
        </w:trPr>
        <w:tc>
          <w:tcPr>
            <w:tcW w:w="10840" w:type="dxa"/>
            <w:gridSpan w:val="2"/>
          </w:tcPr>
          <w:p w14:paraId="68A93304" w14:textId="55A71222" w:rsidR="00211A16" w:rsidRDefault="00211A16" w:rsidP="00B427BB">
            <w:pPr>
              <w:pStyle w:val="ListParagraph"/>
              <w:numPr>
                <w:ilvl w:val="0"/>
                <w:numId w:val="15"/>
              </w:numPr>
            </w:pPr>
            <w:r>
              <w:t>Programmed explicit and implicit</w:t>
            </w:r>
            <w:r w:rsidR="003B79A4">
              <w:t xml:space="preserve"> Euler</w:t>
            </w:r>
            <w:r>
              <w:t xml:space="preserve"> time advance schemes to compare the stability</w:t>
            </w:r>
          </w:p>
          <w:p w14:paraId="3E16FF8A" w14:textId="77777777" w:rsidR="00211A16" w:rsidRDefault="00211A16" w:rsidP="00366B00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pplied approximate factorization to solve the linear system of implicit discretization</w:t>
            </w:r>
          </w:p>
        </w:tc>
      </w:tr>
      <w:tr w:rsidR="00211A16" w14:paraId="5C11F461" w14:textId="77777777" w:rsidTr="005A0A6D">
        <w:trPr>
          <w:trHeight w:val="232"/>
        </w:trPr>
        <w:tc>
          <w:tcPr>
            <w:tcW w:w="8347" w:type="dxa"/>
          </w:tcPr>
          <w:p w14:paraId="56A5B6C2" w14:textId="26E716CE" w:rsidR="00211A16" w:rsidRPr="00F822FE" w:rsidRDefault="00934C0C" w:rsidP="00934C0C">
            <w:pPr>
              <w:pStyle w:val="Heading3"/>
              <w:outlineLvl w:val="2"/>
            </w:pPr>
            <w:r>
              <w:t>Implementation of Elliptic Equations’ Solving Methods</w:t>
            </w:r>
            <w:r w:rsidR="009472B3">
              <w:t xml:space="preserve"> in C++</w:t>
            </w:r>
          </w:p>
        </w:tc>
        <w:tc>
          <w:tcPr>
            <w:tcW w:w="2492" w:type="dxa"/>
          </w:tcPr>
          <w:p w14:paraId="2E610BE4" w14:textId="77777777" w:rsidR="00211A16" w:rsidRDefault="00211A16" w:rsidP="00B427BB">
            <w:pPr>
              <w:pStyle w:val="Heading2"/>
              <w:outlineLvl w:val="1"/>
            </w:pPr>
            <w:r>
              <w:t>Sep. 2019 – Nov. 2019</w:t>
            </w:r>
          </w:p>
        </w:tc>
      </w:tr>
      <w:tr w:rsidR="00211A16" w14:paraId="1E85FC94" w14:textId="77777777" w:rsidTr="005A0A6D">
        <w:trPr>
          <w:trHeight w:val="232"/>
        </w:trPr>
        <w:tc>
          <w:tcPr>
            <w:tcW w:w="8347" w:type="dxa"/>
          </w:tcPr>
          <w:p w14:paraId="37D9232D" w14:textId="0590026A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2" w:type="dxa"/>
          </w:tcPr>
          <w:p w14:paraId="20274B71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63DE346F" w14:textId="77777777" w:rsidTr="005A0A6D">
        <w:trPr>
          <w:trHeight w:val="731"/>
        </w:trPr>
        <w:tc>
          <w:tcPr>
            <w:tcW w:w="10840" w:type="dxa"/>
            <w:gridSpan w:val="2"/>
          </w:tcPr>
          <w:p w14:paraId="15377B08" w14:textId="34EA4D0B" w:rsidR="00211A16" w:rsidRDefault="009472B3" w:rsidP="00B427BB">
            <w:pPr>
              <w:pStyle w:val="ListParagraph"/>
              <w:numPr>
                <w:ilvl w:val="0"/>
                <w:numId w:val="15"/>
              </w:numPr>
            </w:pPr>
            <w:r>
              <w:t>Second-order finite difference discretization of Poisson’s and Laplace’s equat</w:t>
            </w:r>
            <w:bookmarkStart w:id="0" w:name="_GoBack"/>
            <w:bookmarkEnd w:id="0"/>
            <w:r>
              <w:t>ions</w:t>
            </w:r>
          </w:p>
          <w:p w14:paraId="0C779D67" w14:textId="27064A5C" w:rsidR="00211A16" w:rsidRDefault="009472B3" w:rsidP="00B427BB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Implementation of Gauss-Seidel, P-SOR, and L-SOR </w:t>
            </w:r>
            <w:r w:rsidR="004F7047">
              <w:t>formulations</w:t>
            </w:r>
            <w:r>
              <w:t xml:space="preserve"> </w:t>
            </w:r>
          </w:p>
        </w:tc>
      </w:tr>
    </w:tbl>
    <w:p w14:paraId="58982496" w14:textId="07133E23" w:rsidR="00302E02" w:rsidRPr="005D77AA" w:rsidRDefault="00302E02" w:rsidP="00F04D9A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0B5EA8" w14:paraId="1D8A5858" w14:textId="77777777" w:rsidTr="00C2066E">
        <w:trPr>
          <w:trHeight w:val="281"/>
        </w:trPr>
        <w:tc>
          <w:tcPr>
            <w:tcW w:w="10828" w:type="dxa"/>
          </w:tcPr>
          <w:p w14:paraId="1FCD39BF" w14:textId="72E52777" w:rsidR="00EB5F1C" w:rsidRDefault="00850006" w:rsidP="00850006">
            <w:pPr>
              <w:pStyle w:val="ListParagraph"/>
              <w:numPr>
                <w:ilvl w:val="0"/>
                <w:numId w:val="32"/>
              </w:numPr>
            </w:pPr>
            <w:r>
              <w:t xml:space="preserve">“Inertial lift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</w:t>
            </w:r>
            <w:r w:rsidR="00643CC2">
              <w:t>, under supervision of Dr. A. Jafari</w:t>
            </w:r>
            <w:r>
              <w:t>”</w:t>
            </w:r>
          </w:p>
          <w:p w14:paraId="396CC9E6" w14:textId="20BA2294" w:rsidR="00C2066E" w:rsidRPr="00C2066E" w:rsidRDefault="00C2066E" w:rsidP="00C2066E">
            <w:pPr>
              <w:ind w:left="29"/>
              <w:rPr>
                <w:sz w:val="10"/>
                <w:szCs w:val="12"/>
              </w:rPr>
            </w:pPr>
          </w:p>
        </w:tc>
      </w:tr>
      <w:tr w:rsidR="0004795F" w14:paraId="6C1E45BF" w14:textId="77777777" w:rsidTr="005A0A6D">
        <w:trPr>
          <w:trHeight w:val="625"/>
        </w:trPr>
        <w:tc>
          <w:tcPr>
            <w:tcW w:w="10828" w:type="dxa"/>
          </w:tcPr>
          <w:p w14:paraId="4B8B6989" w14:textId="77777777" w:rsidR="00850006" w:rsidRDefault="00850006" w:rsidP="00850006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60E5D4B6" w14:textId="52A6ACD5" w:rsidR="00EB5F1C" w:rsidRPr="00366B00" w:rsidRDefault="00EB5F1C" w:rsidP="00EB5F1C">
            <w:pPr>
              <w:ind w:left="29"/>
              <w:rPr>
                <w:sz w:val="16"/>
                <w:szCs w:val="16"/>
              </w:rPr>
            </w:pP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AB3954" w14:paraId="429573C8" w14:textId="77777777" w:rsidTr="005A0A6D">
        <w:trPr>
          <w:trHeight w:val="311"/>
        </w:trPr>
        <w:tc>
          <w:tcPr>
            <w:tcW w:w="7608" w:type="dxa"/>
          </w:tcPr>
          <w:p w14:paraId="0D7EA5A7" w14:textId="18E36A87" w:rsidR="00AB3954" w:rsidRPr="00F822FE" w:rsidRDefault="00AB3954" w:rsidP="004048B5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</w:t>
            </w:r>
            <w:r w:rsidR="0039204E">
              <w:rPr>
                <w:bCs/>
              </w:rPr>
              <w:t>Fluid Mechanics II</w:t>
            </w:r>
          </w:p>
        </w:tc>
        <w:tc>
          <w:tcPr>
            <w:tcW w:w="3219" w:type="dxa"/>
          </w:tcPr>
          <w:p w14:paraId="4EA59D6E" w14:textId="0F651CEA" w:rsidR="00AB3954" w:rsidRDefault="00AB3954" w:rsidP="004048B5">
            <w:pPr>
              <w:pStyle w:val="Heading2"/>
              <w:outlineLvl w:val="1"/>
            </w:pPr>
            <w:r>
              <w:t>Sep. 202</w:t>
            </w:r>
            <w:r w:rsidR="0039204E">
              <w:t>1</w:t>
            </w:r>
            <w:r>
              <w:t xml:space="preserve"> – </w:t>
            </w:r>
            <w:r w:rsidR="0039204E">
              <w:t>Present</w:t>
            </w:r>
          </w:p>
        </w:tc>
      </w:tr>
      <w:tr w:rsidR="00AB3954" w14:paraId="2F96F674" w14:textId="77777777" w:rsidTr="005A0A6D">
        <w:trPr>
          <w:trHeight w:val="326"/>
        </w:trPr>
        <w:tc>
          <w:tcPr>
            <w:tcW w:w="7608" w:type="dxa"/>
          </w:tcPr>
          <w:p w14:paraId="7A878BEE" w14:textId="10A8B030" w:rsidR="00AB3954" w:rsidRPr="00AB3954" w:rsidRDefault="00AB3954" w:rsidP="00FF4703">
            <w:r w:rsidRPr="00AB3954">
              <w:t>School of Mechanical Engineering, University of Tehran</w:t>
            </w:r>
          </w:p>
        </w:tc>
        <w:tc>
          <w:tcPr>
            <w:tcW w:w="3219" w:type="dxa"/>
          </w:tcPr>
          <w:p w14:paraId="3D102638" w14:textId="3DF2CD92" w:rsidR="00AB3954" w:rsidRDefault="00AB3954" w:rsidP="004048B5">
            <w:pPr>
              <w:pStyle w:val="Heading2"/>
              <w:outlineLvl w:val="1"/>
            </w:pPr>
          </w:p>
        </w:tc>
      </w:tr>
      <w:tr w:rsidR="00AB3954" w14:paraId="47EF55B7" w14:textId="77777777" w:rsidTr="00B27B8B">
        <w:trPr>
          <w:trHeight w:val="245"/>
        </w:trPr>
        <w:tc>
          <w:tcPr>
            <w:tcW w:w="10828" w:type="dxa"/>
            <w:gridSpan w:val="2"/>
          </w:tcPr>
          <w:p w14:paraId="4DB8DC7C" w14:textId="4E3D3974" w:rsidR="00AB3954" w:rsidRDefault="0027167C" w:rsidP="004048B5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ing and g</w:t>
            </w:r>
            <w:r w:rsidR="0035021E">
              <w:t>rading homework and quizzes</w:t>
            </w:r>
          </w:p>
        </w:tc>
      </w:tr>
      <w:tr w:rsidR="0039204E" w14:paraId="3B8AD1A1" w14:textId="77777777" w:rsidTr="005A0A6D">
        <w:trPr>
          <w:trHeight w:val="311"/>
        </w:trPr>
        <w:tc>
          <w:tcPr>
            <w:tcW w:w="7608" w:type="dxa"/>
          </w:tcPr>
          <w:p w14:paraId="18E8D439" w14:textId="24EF3A40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Optimization of </w:t>
            </w:r>
            <w:r>
              <w:rPr>
                <w:bCs/>
              </w:rPr>
              <w:t>Mechanica</w:t>
            </w:r>
            <w:r w:rsidRPr="00273E88">
              <w:rPr>
                <w:bCs/>
              </w:rPr>
              <w:t>l Systems</w:t>
            </w:r>
          </w:p>
        </w:tc>
        <w:tc>
          <w:tcPr>
            <w:tcW w:w="3219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F9EB2F9" w14:textId="77777777" w:rsidTr="005A0A6D">
        <w:trPr>
          <w:trHeight w:val="326"/>
        </w:trPr>
        <w:tc>
          <w:tcPr>
            <w:tcW w:w="7608" w:type="dxa"/>
          </w:tcPr>
          <w:p w14:paraId="5798ED65" w14:textId="25A310C4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3219" w:type="dxa"/>
          </w:tcPr>
          <w:p w14:paraId="20D828B7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6A01B2A" w14:textId="77777777" w:rsidTr="00B27B8B">
        <w:trPr>
          <w:trHeight w:val="119"/>
        </w:trPr>
        <w:tc>
          <w:tcPr>
            <w:tcW w:w="10828" w:type="dxa"/>
            <w:gridSpan w:val="2"/>
          </w:tcPr>
          <w:p w14:paraId="2644C0AB" w14:textId="63E08EC8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ed and g</w:t>
            </w:r>
            <w:r w:rsidR="0039204E">
              <w:t>raded homework and projects, lectured additional course materials</w:t>
            </w:r>
          </w:p>
        </w:tc>
      </w:tr>
      <w:tr w:rsidR="0039204E" w14:paraId="3FFF6422" w14:textId="77777777" w:rsidTr="005A0A6D">
        <w:trPr>
          <w:trHeight w:val="326"/>
        </w:trPr>
        <w:tc>
          <w:tcPr>
            <w:tcW w:w="7608" w:type="dxa"/>
          </w:tcPr>
          <w:p w14:paraId="701E995E" w14:textId="5E9E4DA8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Heat Transfer I</w:t>
            </w:r>
          </w:p>
        </w:tc>
        <w:tc>
          <w:tcPr>
            <w:tcW w:w="3219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2E84BF2" w14:textId="77777777" w:rsidTr="005A0A6D">
        <w:trPr>
          <w:trHeight w:val="311"/>
        </w:trPr>
        <w:tc>
          <w:tcPr>
            <w:tcW w:w="7608" w:type="dxa"/>
          </w:tcPr>
          <w:p w14:paraId="43B13089" w14:textId="4790A209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3219" w:type="dxa"/>
          </w:tcPr>
          <w:p w14:paraId="7F9FDCD8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2593210" w14:textId="77777777" w:rsidTr="00B27B8B">
        <w:trPr>
          <w:trHeight w:val="272"/>
        </w:trPr>
        <w:tc>
          <w:tcPr>
            <w:tcW w:w="10828" w:type="dxa"/>
            <w:gridSpan w:val="2"/>
          </w:tcPr>
          <w:p w14:paraId="14B657F6" w14:textId="7E2E2026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projects</w:t>
            </w:r>
          </w:p>
        </w:tc>
      </w:tr>
      <w:tr w:rsidR="0039204E" w14:paraId="1AAD768E" w14:textId="77777777" w:rsidTr="005A0A6D">
        <w:trPr>
          <w:trHeight w:val="326"/>
        </w:trPr>
        <w:tc>
          <w:tcPr>
            <w:tcW w:w="7608" w:type="dxa"/>
          </w:tcPr>
          <w:p w14:paraId="2F112093" w14:textId="161B8662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Fluid Mechanics II</w:t>
            </w:r>
          </w:p>
        </w:tc>
        <w:tc>
          <w:tcPr>
            <w:tcW w:w="3219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  <w:tr w:rsidR="0039204E" w14:paraId="6CE9CB8D" w14:textId="77777777" w:rsidTr="005A0A6D">
        <w:trPr>
          <w:trHeight w:val="311"/>
        </w:trPr>
        <w:tc>
          <w:tcPr>
            <w:tcW w:w="7608" w:type="dxa"/>
          </w:tcPr>
          <w:p w14:paraId="0BA9E760" w14:textId="328C3FA1" w:rsidR="0039204E" w:rsidRPr="00BE439B" w:rsidRDefault="0039204E" w:rsidP="00FF4703">
            <w:r w:rsidRPr="00AB3954">
              <w:t>School of Mechanical Engineering, University of Tehran</w:t>
            </w:r>
          </w:p>
        </w:tc>
        <w:tc>
          <w:tcPr>
            <w:tcW w:w="3219" w:type="dxa"/>
          </w:tcPr>
          <w:p w14:paraId="101E13C9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1854A451" w14:textId="77777777" w:rsidTr="00B27B8B">
        <w:trPr>
          <w:trHeight w:val="263"/>
        </w:trPr>
        <w:tc>
          <w:tcPr>
            <w:tcW w:w="10828" w:type="dxa"/>
            <w:gridSpan w:val="2"/>
          </w:tcPr>
          <w:p w14:paraId="285D9D2E" w14:textId="77777777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quizzes, held weekly office hours for a class of 30 students</w:t>
            </w:r>
          </w:p>
          <w:p w14:paraId="6032CFA4" w14:textId="01B8C4AC" w:rsidR="00B27B8B" w:rsidRDefault="00B27B8B" w:rsidP="00B27B8B">
            <w:pPr>
              <w:spacing w:line="360" w:lineRule="auto"/>
              <w:ind w:left="29"/>
            </w:pPr>
          </w:p>
        </w:tc>
      </w:tr>
      <w:tr w:rsidR="0039204E" w14:paraId="3316DD13" w14:textId="77777777" w:rsidTr="005A0A6D">
        <w:trPr>
          <w:trHeight w:val="326"/>
        </w:trPr>
        <w:tc>
          <w:tcPr>
            <w:tcW w:w="7608" w:type="dxa"/>
          </w:tcPr>
          <w:p w14:paraId="752EB888" w14:textId="77777777" w:rsidR="0039204E" w:rsidRPr="00F822FE" w:rsidRDefault="0039204E" w:rsidP="004C0C8A">
            <w:pPr>
              <w:pStyle w:val="Heading3"/>
              <w:outlineLvl w:val="2"/>
            </w:pPr>
            <w:r>
              <w:lastRenderedPageBreak/>
              <w:t>Private Tutor, Mathematics</w:t>
            </w:r>
          </w:p>
        </w:tc>
        <w:tc>
          <w:tcPr>
            <w:tcW w:w="3219" w:type="dxa"/>
          </w:tcPr>
          <w:p w14:paraId="1C6A3F9B" w14:textId="77777777" w:rsidR="0039204E" w:rsidRDefault="0039204E" w:rsidP="004C0C8A">
            <w:pPr>
              <w:pStyle w:val="Heading2"/>
              <w:outlineLvl w:val="1"/>
            </w:pPr>
            <w:r>
              <w:t>Mar. 2019 – Apr. 2019</w:t>
            </w:r>
          </w:p>
        </w:tc>
      </w:tr>
      <w:tr w:rsidR="0039204E" w14:paraId="474AB8C8" w14:textId="77777777" w:rsidTr="005A0A6D">
        <w:trPr>
          <w:trHeight w:val="311"/>
        </w:trPr>
        <w:tc>
          <w:tcPr>
            <w:tcW w:w="7608" w:type="dxa"/>
          </w:tcPr>
          <w:p w14:paraId="0F2BEB7C" w14:textId="77777777" w:rsidR="0039204E" w:rsidRPr="00BE439B" w:rsidRDefault="0039204E" w:rsidP="00FF4703">
            <w:r w:rsidRPr="00BE439B">
              <w:t>Math Home, Tehran, Iran</w:t>
            </w:r>
          </w:p>
        </w:tc>
        <w:tc>
          <w:tcPr>
            <w:tcW w:w="3219" w:type="dxa"/>
          </w:tcPr>
          <w:p w14:paraId="22F5B5C3" w14:textId="77777777" w:rsidR="0039204E" w:rsidRDefault="0039204E" w:rsidP="004C0C8A">
            <w:pPr>
              <w:pStyle w:val="Heading2"/>
              <w:outlineLvl w:val="1"/>
            </w:pPr>
          </w:p>
        </w:tc>
      </w:tr>
      <w:tr w:rsidR="0039204E" w14:paraId="3DEFB7BE" w14:textId="77777777" w:rsidTr="00B27B8B">
        <w:trPr>
          <w:trHeight w:val="353"/>
        </w:trPr>
        <w:tc>
          <w:tcPr>
            <w:tcW w:w="10828" w:type="dxa"/>
            <w:gridSpan w:val="2"/>
          </w:tcPr>
          <w:p w14:paraId="189F9A50" w14:textId="77777777" w:rsidR="0039204E" w:rsidRDefault="0039204E" w:rsidP="004C0C8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Tutored 10 high school students attending </w:t>
            </w:r>
            <w:r w:rsidRPr="00273E88">
              <w:t>International Mathematics Competition (IMC)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017D7682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 (beginner level)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66268F0D" w:rsidR="00AF7E52" w:rsidRPr="008E7ADC" w:rsidRDefault="008E7ADC" w:rsidP="004938C2">
            <w:r>
              <w:t>Windows, Linux (beginner level)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60009926" w14:textId="76EEA102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E230E7" w14:paraId="222B72F0" w14:textId="77777777" w:rsidTr="005A0A6D">
        <w:trPr>
          <w:trHeight w:val="207"/>
        </w:trPr>
        <w:tc>
          <w:tcPr>
            <w:tcW w:w="9578" w:type="dxa"/>
          </w:tcPr>
          <w:p w14:paraId="6D4A729A" w14:textId="07688D8C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237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B27B8B">
        <w:trPr>
          <w:trHeight w:val="173"/>
        </w:trPr>
        <w:tc>
          <w:tcPr>
            <w:tcW w:w="9578" w:type="dxa"/>
          </w:tcPr>
          <w:p w14:paraId="77E52991" w14:textId="6D7056F9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5A0A6D">
        <w:trPr>
          <w:trHeight w:val="207"/>
        </w:trPr>
        <w:tc>
          <w:tcPr>
            <w:tcW w:w="9578" w:type="dxa"/>
          </w:tcPr>
          <w:p w14:paraId="13F89286" w14:textId="5509295B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237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5A0A6D">
        <w:trPr>
          <w:trHeight w:val="321"/>
        </w:trPr>
        <w:tc>
          <w:tcPr>
            <w:tcW w:w="9578" w:type="dxa"/>
          </w:tcPr>
          <w:p w14:paraId="71381ADA" w14:textId="26A7DD1A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1AC22570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B70F18">
              <w:t>,</w:t>
            </w:r>
            <w:r>
              <w:t xml:space="preserve"> M.S. Program</w:t>
            </w:r>
            <w:r w:rsidR="00B70F18">
              <w:t>, Exceptional Talents</w:t>
            </w:r>
          </w:p>
        </w:tc>
        <w:tc>
          <w:tcPr>
            <w:tcW w:w="1237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73F98398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4938C2" w14:paraId="2567E37A" w14:textId="77777777" w:rsidTr="00B27B8B">
        <w:trPr>
          <w:trHeight w:val="191"/>
        </w:trPr>
        <w:tc>
          <w:tcPr>
            <w:tcW w:w="9578" w:type="dxa"/>
          </w:tcPr>
          <w:p w14:paraId="4156CBDD" w14:textId="749BF191" w:rsidR="004938C2" w:rsidRPr="00E230E7" w:rsidRDefault="00934C0C" w:rsidP="004938C2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39D7C330" w14:textId="7315F388" w:rsidR="004938C2" w:rsidRDefault="004938C2" w:rsidP="004938C2">
            <w:pPr>
              <w:pStyle w:val="Heading2"/>
              <w:spacing w:line="360" w:lineRule="auto"/>
              <w:outlineLvl w:val="1"/>
            </w:pPr>
            <w:r>
              <w:t xml:space="preserve">July 2020 </w:t>
            </w:r>
          </w:p>
        </w:tc>
      </w:tr>
      <w:tr w:rsidR="004938C2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1C4B133" w:rsidR="004938C2" w:rsidRPr="00E230E7" w:rsidRDefault="004938C2" w:rsidP="004938C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4938C2" w:rsidRDefault="004938C2" w:rsidP="004938C2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463B3D34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2D82716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  <w:r w:rsidR="00D06559" w:rsidRPr="005D77AA">
        <w:t>*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5A0A6D">
        <w:trPr>
          <w:trHeight w:val="468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42C1FF25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5408" w:type="dxa"/>
          </w:tcPr>
          <w:p w14:paraId="4ADC1D8E" w14:textId="5ED38D6D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 xml:space="preserve">PHD Graduated from Virginia </w:t>
            </w:r>
            <w:r w:rsidR="00E0115F">
              <w:t>Polytechnic Institute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5953F5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5953F5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0FBCD64" w14:textId="1B833D74" w:rsidR="00893662" w:rsidRPr="00893662" w:rsidRDefault="00D06559" w:rsidP="00934C0C">
      <w:r>
        <w:t>*</w:t>
      </w:r>
      <w:r w:rsidRPr="00537673">
        <w:t>Others available upon request</w:t>
      </w:r>
    </w:p>
    <w:sectPr w:rsidR="00893662" w:rsidRPr="00893662" w:rsidSect="005A0A6D">
      <w:footerReference w:type="default" r:id="rId16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D5FFA" w14:textId="77777777" w:rsidR="005953F5" w:rsidRDefault="005953F5" w:rsidP="0039360C">
      <w:pPr>
        <w:spacing w:after="0" w:line="240" w:lineRule="auto"/>
      </w:pPr>
      <w:r>
        <w:separator/>
      </w:r>
    </w:p>
  </w:endnote>
  <w:endnote w:type="continuationSeparator" w:id="0">
    <w:p w14:paraId="549781A6" w14:textId="77777777" w:rsidR="005953F5" w:rsidRDefault="005953F5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A33C5" w14:textId="77777777" w:rsidR="005953F5" w:rsidRDefault="005953F5" w:rsidP="0039360C">
      <w:pPr>
        <w:spacing w:after="0" w:line="240" w:lineRule="auto"/>
      </w:pPr>
      <w:r>
        <w:separator/>
      </w:r>
    </w:p>
  </w:footnote>
  <w:footnote w:type="continuationSeparator" w:id="0">
    <w:p w14:paraId="3A90AFE9" w14:textId="77777777" w:rsidR="005953F5" w:rsidRDefault="005953F5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3"/>
  </w:num>
  <w:num w:numId="8">
    <w:abstractNumId w:val="34"/>
  </w:num>
  <w:num w:numId="9">
    <w:abstractNumId w:val="29"/>
  </w:num>
  <w:num w:numId="10">
    <w:abstractNumId w:val="32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1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qgFAOtLDBstAAAA"/>
  </w:docVars>
  <w:rsids>
    <w:rsidRoot w:val="00694378"/>
    <w:rsid w:val="0000263A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8FC"/>
    <w:rsid w:val="001730F8"/>
    <w:rsid w:val="001D4486"/>
    <w:rsid w:val="001E085A"/>
    <w:rsid w:val="001E0A65"/>
    <w:rsid w:val="001E4500"/>
    <w:rsid w:val="001E547A"/>
    <w:rsid w:val="00205849"/>
    <w:rsid w:val="00211A16"/>
    <w:rsid w:val="00235582"/>
    <w:rsid w:val="00246BE3"/>
    <w:rsid w:val="00253429"/>
    <w:rsid w:val="00253489"/>
    <w:rsid w:val="0027167C"/>
    <w:rsid w:val="00277384"/>
    <w:rsid w:val="002E61F7"/>
    <w:rsid w:val="002F36B6"/>
    <w:rsid w:val="00302E02"/>
    <w:rsid w:val="00304DD8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53AA"/>
    <w:rsid w:val="003E009E"/>
    <w:rsid w:val="003E6855"/>
    <w:rsid w:val="00417168"/>
    <w:rsid w:val="0044198F"/>
    <w:rsid w:val="00460E4F"/>
    <w:rsid w:val="0046100F"/>
    <w:rsid w:val="004658C8"/>
    <w:rsid w:val="004828D5"/>
    <w:rsid w:val="00487297"/>
    <w:rsid w:val="004938C2"/>
    <w:rsid w:val="004D6742"/>
    <w:rsid w:val="004F525A"/>
    <w:rsid w:val="004F7047"/>
    <w:rsid w:val="005068EF"/>
    <w:rsid w:val="00537673"/>
    <w:rsid w:val="00542398"/>
    <w:rsid w:val="005425A1"/>
    <w:rsid w:val="00563E02"/>
    <w:rsid w:val="005764B5"/>
    <w:rsid w:val="0057730A"/>
    <w:rsid w:val="005837A9"/>
    <w:rsid w:val="00591C2B"/>
    <w:rsid w:val="005953F5"/>
    <w:rsid w:val="005A0A6D"/>
    <w:rsid w:val="005D77AA"/>
    <w:rsid w:val="005E339C"/>
    <w:rsid w:val="005F2352"/>
    <w:rsid w:val="006331A4"/>
    <w:rsid w:val="00637105"/>
    <w:rsid w:val="00643CC2"/>
    <w:rsid w:val="00646899"/>
    <w:rsid w:val="00657ECF"/>
    <w:rsid w:val="0066351B"/>
    <w:rsid w:val="00694378"/>
    <w:rsid w:val="00696514"/>
    <w:rsid w:val="006C2806"/>
    <w:rsid w:val="006D3417"/>
    <w:rsid w:val="006F77A1"/>
    <w:rsid w:val="00702FA4"/>
    <w:rsid w:val="0070702C"/>
    <w:rsid w:val="00715235"/>
    <w:rsid w:val="00733B8C"/>
    <w:rsid w:val="00733D5B"/>
    <w:rsid w:val="0074630F"/>
    <w:rsid w:val="00775AE4"/>
    <w:rsid w:val="007950E2"/>
    <w:rsid w:val="00796D25"/>
    <w:rsid w:val="007A5568"/>
    <w:rsid w:val="007C6B2E"/>
    <w:rsid w:val="007D760D"/>
    <w:rsid w:val="008035D2"/>
    <w:rsid w:val="00813CE8"/>
    <w:rsid w:val="008404C0"/>
    <w:rsid w:val="00841B85"/>
    <w:rsid w:val="00850006"/>
    <w:rsid w:val="00893662"/>
    <w:rsid w:val="0089747C"/>
    <w:rsid w:val="008A6B49"/>
    <w:rsid w:val="008B250B"/>
    <w:rsid w:val="008C0151"/>
    <w:rsid w:val="008C7051"/>
    <w:rsid w:val="008E410B"/>
    <w:rsid w:val="008E5353"/>
    <w:rsid w:val="008E7ADC"/>
    <w:rsid w:val="008F2490"/>
    <w:rsid w:val="008F50A2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B1A2F"/>
    <w:rsid w:val="009F6F52"/>
    <w:rsid w:val="00A04322"/>
    <w:rsid w:val="00A04E09"/>
    <w:rsid w:val="00A15AD8"/>
    <w:rsid w:val="00A71692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F18"/>
    <w:rsid w:val="00B93E0C"/>
    <w:rsid w:val="00BA2791"/>
    <w:rsid w:val="00BA4A88"/>
    <w:rsid w:val="00BD0120"/>
    <w:rsid w:val="00BE439B"/>
    <w:rsid w:val="00BE630B"/>
    <w:rsid w:val="00BF0BAA"/>
    <w:rsid w:val="00BF4EC1"/>
    <w:rsid w:val="00C063E1"/>
    <w:rsid w:val="00C1111B"/>
    <w:rsid w:val="00C11E68"/>
    <w:rsid w:val="00C16BB0"/>
    <w:rsid w:val="00C2066E"/>
    <w:rsid w:val="00C2537D"/>
    <w:rsid w:val="00C618E8"/>
    <w:rsid w:val="00C81C59"/>
    <w:rsid w:val="00C833E9"/>
    <w:rsid w:val="00C84279"/>
    <w:rsid w:val="00CB50EB"/>
    <w:rsid w:val="00CB7BE0"/>
    <w:rsid w:val="00CE3F0D"/>
    <w:rsid w:val="00CE7ED2"/>
    <w:rsid w:val="00D06559"/>
    <w:rsid w:val="00D14973"/>
    <w:rsid w:val="00D161CC"/>
    <w:rsid w:val="00D2228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D53A2"/>
    <w:rsid w:val="00DE2270"/>
    <w:rsid w:val="00DF6398"/>
    <w:rsid w:val="00E0115F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4D9A"/>
    <w:rsid w:val="00F13DD6"/>
    <w:rsid w:val="00F22211"/>
    <w:rsid w:val="00F24017"/>
    <w:rsid w:val="00F41AF1"/>
    <w:rsid w:val="00F47DA9"/>
    <w:rsid w:val="00F822FE"/>
    <w:rsid w:val="00F92EE4"/>
    <w:rsid w:val="00FA1FD7"/>
    <w:rsid w:val="00FA3F05"/>
    <w:rsid w:val="00FB25EB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34027C-F1BF-4063-9604-541517CAB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4</TotalTime>
  <Pages>3</Pages>
  <Words>1269</Words>
  <Characters>723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19</cp:revision>
  <cp:lastPrinted>2021-09-18T21:35:00Z</cp:lastPrinted>
  <dcterms:created xsi:type="dcterms:W3CDTF">2021-08-10T11:29:00Z</dcterms:created>
  <dcterms:modified xsi:type="dcterms:W3CDTF">2021-09-19T14:12:00Z</dcterms:modified>
</cp:coreProperties>
</file>